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3A67D6B1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  <w:r w:rsidR="002C0287">
        <w:rPr>
          <w:rFonts w:cs="PT Bold Heading" w:hint="cs"/>
          <w:sz w:val="28"/>
          <w:szCs w:val="28"/>
          <w:u w:val="single"/>
          <w:rtl/>
          <w:lang w:bidi="ar-EG"/>
        </w:rPr>
        <w:t xml:space="preserve"> - 2023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05939D31" w:rsidR="00F9792A" w:rsidRPr="0017380B" w:rsidRDefault="0017380B" w:rsidP="00365CEE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</w:t>
      </w:r>
      <w:r w:rsidR="0088692A">
        <w:rPr>
          <w:rFonts w:cs="PT Bold Heading"/>
          <w:b/>
          <w:bCs/>
          <w:color w:val="C00000"/>
          <w:sz w:val="32"/>
          <w:szCs w:val="32"/>
          <w:lang w:bidi="ar-QA"/>
        </w:rPr>
        <w:t xml:space="preserve"> </w:t>
      </w:r>
      <w:r w:rsidR="00365CEE">
        <w:rPr>
          <w:rFonts w:cs="PT Bold Heading" w:hint="cs"/>
          <w:b/>
          <w:bCs/>
          <w:color w:val="C00000"/>
          <w:sz w:val="32"/>
          <w:szCs w:val="32"/>
          <w:rtl/>
          <w:lang w:bidi="ar-QA"/>
        </w:rPr>
        <w:t xml:space="preserve">السلة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177AD82D" w:rsidR="00F9792A" w:rsidRPr="00926D95" w:rsidRDefault="00F9792A" w:rsidP="00246172">
      <w:pPr>
        <w:pStyle w:val="ListParagraph"/>
        <w:bidi/>
        <w:ind w:left="27"/>
        <w:rPr>
          <w:rFonts w:cs="PT Bold Heading"/>
          <w:color w:val="FF0000"/>
          <w:sz w:val="24"/>
          <w:szCs w:val="24"/>
          <w:lang w:bidi="ar-EG"/>
        </w:rPr>
      </w:pPr>
      <w:r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مرحلة </w:t>
      </w:r>
      <w:r w:rsidR="00CE2BA9" w:rsidRPr="00926D95">
        <w:rPr>
          <w:rFonts w:cs="PT Bold Heading" w:hint="cs"/>
          <w:color w:val="FF0000"/>
          <w:sz w:val="24"/>
          <w:szCs w:val="24"/>
          <w:rtl/>
          <w:lang w:bidi="ar-EG"/>
        </w:rPr>
        <w:t xml:space="preserve"> </w:t>
      </w:r>
      <w:r w:rsidR="00246172">
        <w:rPr>
          <w:rFonts w:cs="PT Bold Heading" w:hint="cs"/>
          <w:color w:val="FF0000"/>
          <w:sz w:val="24"/>
          <w:szCs w:val="24"/>
          <w:rtl/>
          <w:lang w:bidi="ar-EG"/>
        </w:rPr>
        <w:t xml:space="preserve">الأعدادي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11A17F13" w:rsidR="00F9792A" w:rsidRPr="00784320" w:rsidRDefault="00F9792A" w:rsidP="00365CEE">
      <w:pPr>
        <w:pStyle w:val="ListParagraph"/>
        <w:bidi/>
        <w:ind w:left="27"/>
        <w:rPr>
          <w:rFonts w:cs="PT Bold Heading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365CEE">
        <w:rPr>
          <w:rFonts w:cs="PT Bold Heading" w:hint="cs"/>
          <w:sz w:val="24"/>
          <w:szCs w:val="24"/>
          <w:rtl/>
          <w:lang w:bidi="ar-EG"/>
        </w:rPr>
        <w:t>18</w:t>
      </w:r>
      <w:r w:rsidR="009E00F4">
        <w:rPr>
          <w:rFonts w:cs="PT Bold Heading"/>
          <w:sz w:val="24"/>
          <w:szCs w:val="24"/>
          <w:lang w:bidi="ar-EG"/>
        </w:rPr>
        <w:t xml:space="preserve">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0</w:t>
      </w:r>
      <w:r w:rsidR="002C0287">
        <w:rPr>
          <w:rFonts w:cs="PT Bold Heading" w:hint="cs"/>
          <w:sz w:val="24"/>
          <w:szCs w:val="24"/>
          <w:rtl/>
          <w:lang w:bidi="ar-EG"/>
        </w:rPr>
        <w:t>1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</w:t>
      </w:r>
      <w:r w:rsidR="002C0287">
        <w:rPr>
          <w:rFonts w:cs="PT Bold Heading" w:hint="cs"/>
          <w:sz w:val="24"/>
          <w:szCs w:val="24"/>
          <w:rtl/>
          <w:lang w:bidi="ar-EG"/>
        </w:rPr>
        <w:t>3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  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Pr="00784320">
        <w:rPr>
          <w:rFonts w:cs="PT Bold Heading"/>
          <w:sz w:val="24"/>
          <w:szCs w:val="24"/>
          <w:rtl/>
          <w:lang w:bidi="ar-EG"/>
        </w:rPr>
        <w:t>–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يوم </w:t>
      </w:r>
      <w:r w:rsidR="009E00F4">
        <w:rPr>
          <w:rFonts w:cs="PT Bold Heading"/>
          <w:sz w:val="24"/>
          <w:szCs w:val="24"/>
          <w:lang w:bidi="ar-EG"/>
        </w:rPr>
        <w:t xml:space="preserve"> </w:t>
      </w:r>
      <w:r w:rsidR="00365CEE">
        <w:rPr>
          <w:rFonts w:cs="PT Bold Heading" w:hint="cs"/>
          <w:sz w:val="24"/>
          <w:szCs w:val="24"/>
          <w:rtl/>
          <w:lang w:bidi="ar-EG"/>
        </w:rPr>
        <w:t xml:space="preserve">الأربعاء  </w:t>
      </w:r>
      <w:r w:rsidR="00797A11">
        <w:rPr>
          <w:rFonts w:cs="PT Bold Heading" w:hint="cs"/>
          <w:sz w:val="24"/>
          <w:szCs w:val="24"/>
          <w:rtl/>
          <w:lang w:bidi="ar-QA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-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>مدارس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E00F4">
        <w:rPr>
          <w:rFonts w:cs="PT Bold Heading"/>
          <w:sz w:val="24"/>
          <w:szCs w:val="24"/>
          <w:lang w:bidi="ar-EG"/>
        </w:rPr>
        <w:t xml:space="preserve"> </w:t>
      </w:r>
      <w:r w:rsidR="00365CEE">
        <w:rPr>
          <w:rFonts w:cs="PT Bold Heading" w:hint="cs"/>
          <w:sz w:val="24"/>
          <w:szCs w:val="24"/>
          <w:rtl/>
          <w:lang w:bidi="ar-EG"/>
        </w:rPr>
        <w:t xml:space="preserve"> خاصة </w:t>
      </w:r>
      <w:r w:rsidR="009E00F4">
        <w:rPr>
          <w:rFonts w:cs="PT Bold Heading"/>
          <w:sz w:val="24"/>
          <w:szCs w:val="24"/>
          <w:lang w:bidi="ar-EG"/>
        </w:rPr>
        <w:t>.</w:t>
      </w:r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15158B83" w:rsidR="00F9792A" w:rsidRPr="00784320" w:rsidRDefault="00F9792A" w:rsidP="00365CEE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365CEE">
        <w:rPr>
          <w:rFonts w:cs="PT Bold Heading" w:hint="cs"/>
          <w:sz w:val="24"/>
          <w:szCs w:val="24"/>
          <w:rtl/>
          <w:lang w:bidi="ar-EG"/>
        </w:rPr>
        <w:t xml:space="preserve"> لجنة رياضة المراة القطرية 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</w:p>
    <w:p w14:paraId="1C014D48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350" w:type="dxa"/>
        <w:tblInd w:w="-350" w:type="dxa"/>
        <w:tblLook w:val="04A0" w:firstRow="1" w:lastRow="0" w:firstColumn="1" w:lastColumn="0" w:noHBand="0" w:noVBand="1"/>
      </w:tblPr>
      <w:tblGrid>
        <w:gridCol w:w="358"/>
        <w:gridCol w:w="625"/>
        <w:gridCol w:w="907"/>
        <w:gridCol w:w="2453"/>
        <w:gridCol w:w="1957"/>
        <w:gridCol w:w="1016"/>
        <w:gridCol w:w="3034"/>
      </w:tblGrid>
      <w:tr w:rsidR="000073CE" w14:paraId="69F48179" w14:textId="77777777" w:rsidTr="00DA4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C2331B9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5" w:type="dxa"/>
            <w:vMerge w:val="restart"/>
            <w:textDirection w:val="btLr"/>
          </w:tcPr>
          <w:p w14:paraId="6D377E04" w14:textId="6F56C66E" w:rsidR="000073CE" w:rsidRPr="008038EE" w:rsidRDefault="000073CE" w:rsidP="00365CEE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 w:rsidR="00365CEE"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4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</w:t>
            </w:r>
          </w:p>
        </w:tc>
        <w:tc>
          <w:tcPr>
            <w:tcW w:w="907" w:type="dxa"/>
          </w:tcPr>
          <w:p w14:paraId="04EA4A61" w14:textId="1B174695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453" w:type="dxa"/>
          </w:tcPr>
          <w:p w14:paraId="2B342682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1957" w:type="dxa"/>
          </w:tcPr>
          <w:p w14:paraId="0AB616B5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1016" w:type="dxa"/>
          </w:tcPr>
          <w:p w14:paraId="0691CA3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3034" w:type="dxa"/>
          </w:tcPr>
          <w:p w14:paraId="22066244" w14:textId="54E6F43A" w:rsidR="000073CE" w:rsidRPr="008038EE" w:rsidRDefault="00714FB0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المدارس الفائزة </w:t>
            </w:r>
            <w:bookmarkStart w:id="0" w:name="_GoBack"/>
            <w:bookmarkEnd w:id="0"/>
          </w:p>
        </w:tc>
      </w:tr>
      <w:tr w:rsidR="000073CE" w14:paraId="7B3A6E75" w14:textId="77777777" w:rsidTr="00DA4E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6417F6B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5" w:type="dxa"/>
            <w:vMerge/>
          </w:tcPr>
          <w:p w14:paraId="065FC82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07" w:type="dxa"/>
          </w:tcPr>
          <w:p w14:paraId="238F6B6C" w14:textId="5C78F7D3" w:rsidR="000073CE" w:rsidRPr="00DA4E58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2453" w:type="dxa"/>
          </w:tcPr>
          <w:p w14:paraId="5018D87D" w14:textId="63984CDC" w:rsidR="000073CE" w:rsidRPr="00DA4E58" w:rsidRDefault="00A2185C" w:rsidP="00BA575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 w:rsidRPr="00DA4E58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The gulf English School</w:t>
            </w:r>
          </w:p>
        </w:tc>
        <w:tc>
          <w:tcPr>
            <w:tcW w:w="1957" w:type="dxa"/>
          </w:tcPr>
          <w:p w14:paraId="64360D79" w14:textId="20EBF478" w:rsidR="00797A11" w:rsidRPr="00DA4E58" w:rsidRDefault="00A2185C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أديسون </w:t>
            </w:r>
            <w:r w:rsidRPr="00DA4E58">
              <w:rPr>
                <w:rFonts w:cs="Abdo Line"/>
                <w:sz w:val="24"/>
                <w:szCs w:val="24"/>
                <w:rtl/>
                <w:lang w:bidi="ar-EG"/>
              </w:rPr>
              <w:t>–</w:t>
            </w: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 أسياير </w:t>
            </w:r>
          </w:p>
        </w:tc>
        <w:tc>
          <w:tcPr>
            <w:tcW w:w="1016" w:type="dxa"/>
          </w:tcPr>
          <w:p w14:paraId="08AFC18A" w14:textId="083AA6E6" w:rsidR="000073CE" w:rsidRPr="00DA4E58" w:rsidRDefault="00A2185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>4 - 14</w:t>
            </w:r>
          </w:p>
        </w:tc>
        <w:tc>
          <w:tcPr>
            <w:tcW w:w="3034" w:type="dxa"/>
          </w:tcPr>
          <w:p w14:paraId="59A071CB" w14:textId="3A55CA32" w:rsidR="000073CE" w:rsidRPr="00DA4E58" w:rsidRDefault="00A2185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أديسون </w:t>
            </w:r>
            <w:r w:rsidRPr="00DA4E58">
              <w:rPr>
                <w:rFonts w:cs="Abdo Line"/>
                <w:sz w:val="24"/>
                <w:szCs w:val="24"/>
                <w:rtl/>
                <w:lang w:bidi="ar-EG"/>
              </w:rPr>
              <w:t>–</w:t>
            </w: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 أسياير</w:t>
            </w:r>
          </w:p>
        </w:tc>
      </w:tr>
      <w:tr w:rsidR="000073CE" w14:paraId="6DF66099" w14:textId="77777777" w:rsidTr="00DA4E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BAC660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5" w:type="dxa"/>
            <w:vMerge/>
          </w:tcPr>
          <w:p w14:paraId="6FD4021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07" w:type="dxa"/>
          </w:tcPr>
          <w:p w14:paraId="336253B4" w14:textId="4B3D62F7" w:rsidR="000073CE" w:rsidRPr="00DA4E58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2453" w:type="dxa"/>
          </w:tcPr>
          <w:p w14:paraId="5E31DE5B" w14:textId="66C67038" w:rsidR="000073CE" w:rsidRPr="00DA4E58" w:rsidRDefault="0069768B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Vision International School</w:t>
            </w:r>
          </w:p>
        </w:tc>
        <w:tc>
          <w:tcPr>
            <w:tcW w:w="1957" w:type="dxa"/>
          </w:tcPr>
          <w:p w14:paraId="3A2C2B37" w14:textId="18E08ADD" w:rsidR="00797A11" w:rsidRPr="00DA4E58" w:rsidRDefault="0069768B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DA4E58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 xml:space="preserve">  </w:t>
            </w:r>
            <w:r w:rsidRPr="00DA4E58">
              <w:rPr>
                <w:rFonts w:ascii="Calibri" w:eastAsia="Calibri" w:hAnsi="Calibri" w:cs="Arial" w:hint="cs"/>
                <w:sz w:val="24"/>
                <w:szCs w:val="24"/>
                <w:rtl/>
                <w:lang w:val="en-US" w:bidi="ar-QA"/>
              </w:rPr>
              <w:t>مدرسة إيبلا الدولية</w:t>
            </w:r>
          </w:p>
        </w:tc>
        <w:tc>
          <w:tcPr>
            <w:tcW w:w="1016" w:type="dxa"/>
          </w:tcPr>
          <w:p w14:paraId="4B82B4DF" w14:textId="6C48CA75" w:rsidR="000073CE" w:rsidRPr="00DA4E58" w:rsidRDefault="0069768B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>18 - 2</w:t>
            </w:r>
          </w:p>
        </w:tc>
        <w:tc>
          <w:tcPr>
            <w:tcW w:w="3034" w:type="dxa"/>
          </w:tcPr>
          <w:p w14:paraId="7061AB52" w14:textId="11224F4C" w:rsidR="000073CE" w:rsidRPr="00DA4E58" w:rsidRDefault="0069768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sz w:val="24"/>
                <w:szCs w:val="24"/>
                <w:lang w:val="en-US" w:bidi="ar-QA"/>
              </w:rPr>
              <w:t>Vision International School</w:t>
            </w:r>
          </w:p>
        </w:tc>
      </w:tr>
      <w:tr w:rsidR="002C0287" w14:paraId="076EF2A5" w14:textId="77777777" w:rsidTr="00DA4E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5414BFFF" w14:textId="3F8D31D7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3</w:t>
            </w:r>
          </w:p>
        </w:tc>
        <w:tc>
          <w:tcPr>
            <w:tcW w:w="625" w:type="dxa"/>
          </w:tcPr>
          <w:p w14:paraId="3B168C5A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07" w:type="dxa"/>
          </w:tcPr>
          <w:p w14:paraId="6B13360E" w14:textId="1FE8BBF9" w:rsidR="002C0287" w:rsidRPr="00DA4E58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2453" w:type="dxa"/>
          </w:tcPr>
          <w:p w14:paraId="5B0D9D5D" w14:textId="7E6BEDAD" w:rsidR="002C0287" w:rsidRPr="00DA4E58" w:rsidRDefault="00A2185C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000000" w:themeColor="text1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 w:hint="cs"/>
                <w:color w:val="000000" w:themeColor="text1"/>
                <w:sz w:val="24"/>
                <w:szCs w:val="24"/>
                <w:rtl/>
                <w:lang w:val="en-US" w:bidi="ar-QA"/>
              </w:rPr>
              <w:t>مدرسة</w:t>
            </w:r>
            <w:r w:rsidRPr="00DA4E58">
              <w:rPr>
                <w:rFonts w:ascii="Calibri" w:eastAsia="Calibri" w:hAnsi="Calibri" w:cs="Arial"/>
                <w:color w:val="000000" w:themeColor="text1"/>
                <w:sz w:val="24"/>
                <w:szCs w:val="24"/>
                <w:rtl/>
                <w:lang w:val="en-US" w:bidi="ar-QA"/>
              </w:rPr>
              <w:t xml:space="preserve"> </w:t>
            </w:r>
            <w:r w:rsidRPr="00DA4E58">
              <w:rPr>
                <w:rFonts w:ascii="Calibri" w:eastAsia="Calibri" w:hAnsi="Calibri" w:cs="Arial" w:hint="cs"/>
                <w:color w:val="000000" w:themeColor="text1"/>
                <w:sz w:val="24"/>
                <w:szCs w:val="24"/>
                <w:rtl/>
                <w:lang w:val="en-US" w:bidi="ar-QA"/>
              </w:rPr>
              <w:t>هارفارد</w:t>
            </w:r>
            <w:r w:rsidRPr="00DA4E58">
              <w:rPr>
                <w:rFonts w:ascii="Calibri" w:eastAsia="Calibri" w:hAnsi="Calibri" w:cs="Arial"/>
                <w:color w:val="000000" w:themeColor="text1"/>
                <w:sz w:val="24"/>
                <w:szCs w:val="24"/>
                <w:rtl/>
                <w:lang w:val="en-US" w:bidi="ar-QA"/>
              </w:rPr>
              <w:t xml:space="preserve"> </w:t>
            </w:r>
            <w:r w:rsidRPr="00DA4E58">
              <w:rPr>
                <w:rFonts w:ascii="Calibri" w:eastAsia="Calibri" w:hAnsi="Calibri" w:cs="Arial" w:hint="cs"/>
                <w:color w:val="000000" w:themeColor="text1"/>
                <w:sz w:val="24"/>
                <w:szCs w:val="24"/>
                <w:rtl/>
                <w:lang w:val="en-US" w:bidi="ar-QA"/>
              </w:rPr>
              <w:t>الامريكية</w:t>
            </w:r>
          </w:p>
        </w:tc>
        <w:tc>
          <w:tcPr>
            <w:tcW w:w="1957" w:type="dxa"/>
          </w:tcPr>
          <w:p w14:paraId="345AD061" w14:textId="13EC1108" w:rsidR="002C0287" w:rsidRPr="00DA4E58" w:rsidRDefault="001D2103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Beverly Hills International</w:t>
            </w:r>
          </w:p>
        </w:tc>
        <w:tc>
          <w:tcPr>
            <w:tcW w:w="1016" w:type="dxa"/>
          </w:tcPr>
          <w:p w14:paraId="1AF8D9AE" w14:textId="23737974" w:rsidR="002C0287" w:rsidRPr="00DA4E58" w:rsidRDefault="001D2103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>24 - 4</w:t>
            </w:r>
          </w:p>
        </w:tc>
        <w:tc>
          <w:tcPr>
            <w:tcW w:w="3034" w:type="dxa"/>
          </w:tcPr>
          <w:p w14:paraId="57C3A3C7" w14:textId="07C81FAA" w:rsidR="002C0287" w:rsidRPr="00DA4E58" w:rsidRDefault="001D2103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 w:hint="cs"/>
                <w:color w:val="000000" w:themeColor="text1"/>
                <w:sz w:val="24"/>
                <w:szCs w:val="24"/>
                <w:rtl/>
                <w:lang w:val="en-US" w:bidi="ar-QA"/>
              </w:rPr>
              <w:t>مدرسة</w:t>
            </w:r>
            <w:r w:rsidRPr="00DA4E58">
              <w:rPr>
                <w:rFonts w:ascii="Calibri" w:eastAsia="Calibri" w:hAnsi="Calibri" w:cs="Arial"/>
                <w:color w:val="000000" w:themeColor="text1"/>
                <w:sz w:val="24"/>
                <w:szCs w:val="24"/>
                <w:rtl/>
                <w:lang w:val="en-US" w:bidi="ar-QA"/>
              </w:rPr>
              <w:t xml:space="preserve"> </w:t>
            </w:r>
            <w:r w:rsidRPr="00DA4E58">
              <w:rPr>
                <w:rFonts w:ascii="Calibri" w:eastAsia="Calibri" w:hAnsi="Calibri" w:cs="Arial" w:hint="cs"/>
                <w:color w:val="000000" w:themeColor="text1"/>
                <w:sz w:val="24"/>
                <w:szCs w:val="24"/>
                <w:rtl/>
                <w:lang w:val="en-US" w:bidi="ar-QA"/>
              </w:rPr>
              <w:t>هارفارد</w:t>
            </w:r>
            <w:r w:rsidRPr="00DA4E58">
              <w:rPr>
                <w:rFonts w:ascii="Calibri" w:eastAsia="Calibri" w:hAnsi="Calibri" w:cs="Arial"/>
                <w:color w:val="000000" w:themeColor="text1"/>
                <w:sz w:val="24"/>
                <w:szCs w:val="24"/>
                <w:rtl/>
                <w:lang w:val="en-US" w:bidi="ar-QA"/>
              </w:rPr>
              <w:t xml:space="preserve"> </w:t>
            </w:r>
            <w:r w:rsidRPr="00DA4E58">
              <w:rPr>
                <w:rFonts w:ascii="Calibri" w:eastAsia="Calibri" w:hAnsi="Calibri" w:cs="Arial" w:hint="cs"/>
                <w:color w:val="000000" w:themeColor="text1"/>
                <w:sz w:val="24"/>
                <w:szCs w:val="24"/>
                <w:rtl/>
                <w:lang w:val="en-US" w:bidi="ar-QA"/>
              </w:rPr>
              <w:t>الامريكية</w:t>
            </w:r>
          </w:p>
        </w:tc>
      </w:tr>
      <w:tr w:rsidR="002C0287" w14:paraId="7EC6120D" w14:textId="77777777" w:rsidTr="00DA4E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25C1CF4" w14:textId="26BDEC35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4</w:t>
            </w:r>
          </w:p>
        </w:tc>
        <w:tc>
          <w:tcPr>
            <w:tcW w:w="625" w:type="dxa"/>
          </w:tcPr>
          <w:p w14:paraId="52CFC2B0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07" w:type="dxa"/>
          </w:tcPr>
          <w:p w14:paraId="076CB222" w14:textId="3E7FF661" w:rsidR="002C0287" w:rsidRPr="00DA4E58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2453" w:type="dxa"/>
          </w:tcPr>
          <w:p w14:paraId="6FFA6DCF" w14:textId="2B956E87" w:rsidR="002C0287" w:rsidRPr="00DA4E58" w:rsidRDefault="0080598B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000000" w:themeColor="text1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King’s College Doha</w:t>
            </w:r>
          </w:p>
        </w:tc>
        <w:tc>
          <w:tcPr>
            <w:tcW w:w="1957" w:type="dxa"/>
          </w:tcPr>
          <w:p w14:paraId="75538586" w14:textId="2785C001" w:rsidR="002C0287" w:rsidRPr="00DA4E58" w:rsidRDefault="0080598B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 xml:space="preserve">Bright Future </w:t>
            </w: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>International</w:t>
            </w:r>
          </w:p>
        </w:tc>
        <w:tc>
          <w:tcPr>
            <w:tcW w:w="1016" w:type="dxa"/>
          </w:tcPr>
          <w:p w14:paraId="2036521A" w14:textId="6191B395" w:rsidR="002C0287" w:rsidRPr="00DA4E58" w:rsidRDefault="0080598B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>12 - 14</w:t>
            </w:r>
          </w:p>
        </w:tc>
        <w:tc>
          <w:tcPr>
            <w:tcW w:w="3034" w:type="dxa"/>
          </w:tcPr>
          <w:p w14:paraId="5EF882FD" w14:textId="5123B2DD" w:rsidR="002C0287" w:rsidRPr="00DA4E58" w:rsidRDefault="0080598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 xml:space="preserve">Bright Future </w:t>
            </w: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>International</w:t>
            </w:r>
          </w:p>
        </w:tc>
      </w:tr>
      <w:tr w:rsidR="002C0287" w14:paraId="5C76B99F" w14:textId="77777777" w:rsidTr="00DA4E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3D5690A" w14:textId="5F1B84B2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5</w:t>
            </w:r>
          </w:p>
        </w:tc>
        <w:tc>
          <w:tcPr>
            <w:tcW w:w="625" w:type="dxa"/>
          </w:tcPr>
          <w:p w14:paraId="5D2B995F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07" w:type="dxa"/>
          </w:tcPr>
          <w:p w14:paraId="6CA7AB59" w14:textId="4E1BC68C" w:rsidR="002C0287" w:rsidRPr="00DA4E58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2453" w:type="dxa"/>
          </w:tcPr>
          <w:p w14:paraId="77656D5D" w14:textId="52CE4EDD" w:rsidR="002C0287" w:rsidRPr="00DA4E58" w:rsidRDefault="004E6303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Global Academy- Muaither Branch</w:t>
            </w:r>
          </w:p>
        </w:tc>
        <w:tc>
          <w:tcPr>
            <w:tcW w:w="1957" w:type="dxa"/>
          </w:tcPr>
          <w:p w14:paraId="092188B1" w14:textId="5A47077C" w:rsidR="002C0287" w:rsidRPr="00DA4E58" w:rsidRDefault="004E6303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Alpha Cambridge school</w:t>
            </w:r>
          </w:p>
        </w:tc>
        <w:tc>
          <w:tcPr>
            <w:tcW w:w="1016" w:type="dxa"/>
          </w:tcPr>
          <w:p w14:paraId="6685A42C" w14:textId="2A6A5050" w:rsidR="002C0287" w:rsidRPr="00DA4E58" w:rsidRDefault="004E6303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>0 - 20</w:t>
            </w:r>
          </w:p>
        </w:tc>
        <w:tc>
          <w:tcPr>
            <w:tcW w:w="3034" w:type="dxa"/>
          </w:tcPr>
          <w:p w14:paraId="2FF81CD4" w14:textId="71F6F6E3" w:rsidR="002C0287" w:rsidRPr="00DA4E58" w:rsidRDefault="004E6303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Alpha Cambridge school</w:t>
            </w:r>
          </w:p>
        </w:tc>
      </w:tr>
      <w:tr w:rsidR="002C0287" w14:paraId="350BC747" w14:textId="77777777" w:rsidTr="00DA4E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AE1FADB" w14:textId="3DBE7988" w:rsidR="002C0287" w:rsidRDefault="002C0287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sz w:val="28"/>
                <w:szCs w:val="28"/>
                <w:lang w:bidi="ar-EG"/>
              </w:rPr>
              <w:t>6</w:t>
            </w:r>
          </w:p>
        </w:tc>
        <w:tc>
          <w:tcPr>
            <w:tcW w:w="625" w:type="dxa"/>
          </w:tcPr>
          <w:p w14:paraId="4A618BA2" w14:textId="77777777" w:rsidR="002C0287" w:rsidRPr="008038EE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907" w:type="dxa"/>
          </w:tcPr>
          <w:p w14:paraId="1B36AB3B" w14:textId="1A9CC480" w:rsidR="002C0287" w:rsidRPr="00DA4E58" w:rsidRDefault="002C0287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b/>
                <w:bCs/>
                <w:sz w:val="24"/>
                <w:szCs w:val="24"/>
                <w:rtl/>
                <w:lang w:bidi="ar-EG"/>
              </w:rPr>
              <w:t>6</w:t>
            </w:r>
          </w:p>
        </w:tc>
        <w:tc>
          <w:tcPr>
            <w:tcW w:w="2453" w:type="dxa"/>
          </w:tcPr>
          <w:p w14:paraId="1B53C70F" w14:textId="62BCF589" w:rsidR="002C0287" w:rsidRPr="00DA4E58" w:rsidRDefault="001A78A3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QA"/>
              </w:rPr>
              <w:t>The Cambridge School</w:t>
            </w:r>
          </w:p>
        </w:tc>
        <w:tc>
          <w:tcPr>
            <w:tcW w:w="1957" w:type="dxa"/>
          </w:tcPr>
          <w:p w14:paraId="78084F01" w14:textId="1F0EAE97" w:rsidR="002C0287" w:rsidRPr="00DA4E58" w:rsidRDefault="001A78A3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>West Virginia Academy</w:t>
            </w:r>
          </w:p>
        </w:tc>
        <w:tc>
          <w:tcPr>
            <w:tcW w:w="1016" w:type="dxa"/>
          </w:tcPr>
          <w:p w14:paraId="71CBE148" w14:textId="45011B66" w:rsidR="002C0287" w:rsidRPr="00DA4E58" w:rsidRDefault="001A78A3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 w:rsidRPr="00DA4E58">
              <w:rPr>
                <w:rFonts w:cs="Abdo Line" w:hint="cs"/>
                <w:sz w:val="24"/>
                <w:szCs w:val="24"/>
                <w:rtl/>
                <w:lang w:bidi="ar-EG"/>
              </w:rPr>
              <w:t>10 - 12</w:t>
            </w:r>
          </w:p>
        </w:tc>
        <w:tc>
          <w:tcPr>
            <w:tcW w:w="3034" w:type="dxa"/>
          </w:tcPr>
          <w:p w14:paraId="358E742E" w14:textId="114CA921" w:rsidR="002C0287" w:rsidRPr="00DA4E58" w:rsidRDefault="001A78A3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color w:val="FF0000"/>
                <w:sz w:val="24"/>
                <w:szCs w:val="24"/>
                <w:rtl/>
                <w:lang w:bidi="ar-EG"/>
              </w:rPr>
            </w:pPr>
            <w:r w:rsidRPr="00DA4E58">
              <w:rPr>
                <w:rFonts w:ascii="Calibri" w:eastAsia="Calibri" w:hAnsi="Calibri" w:cs="Arial"/>
                <w:color w:val="000000"/>
                <w:sz w:val="24"/>
                <w:szCs w:val="24"/>
                <w:lang w:val="en-US" w:bidi="ar-KW"/>
              </w:rPr>
              <w:t>West Virginia Academy</w:t>
            </w:r>
          </w:p>
        </w:tc>
      </w:tr>
    </w:tbl>
    <w:p w14:paraId="2F9E4FEE" w14:textId="02A1B26E" w:rsidR="00E30FB1" w:rsidRDefault="00E30FB1" w:rsidP="00E30F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  <w:r>
        <w:rPr>
          <w:rFonts w:hint="cs"/>
          <w:rtl/>
          <w:lang w:val="en-US" w:bidi="ar-QA"/>
        </w:rPr>
        <w:t xml:space="preserve">  </w:t>
      </w:r>
    </w:p>
    <w:p w14:paraId="59AE67E4" w14:textId="77777777" w:rsid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59D650" w14:textId="77777777" w:rsidR="00642D45" w:rsidRDefault="00642D45" w:rsidP="0053265E">
      <w:pPr>
        <w:spacing w:after="0" w:line="240" w:lineRule="auto"/>
      </w:pPr>
      <w:r>
        <w:separator/>
      </w:r>
    </w:p>
  </w:endnote>
  <w:endnote w:type="continuationSeparator" w:id="0">
    <w:p w14:paraId="23FF5BF1" w14:textId="77777777" w:rsidR="00642D45" w:rsidRDefault="00642D45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46312B" w14:textId="77777777" w:rsidR="00642D45" w:rsidRDefault="00642D45" w:rsidP="0053265E">
      <w:pPr>
        <w:spacing w:after="0" w:line="240" w:lineRule="auto"/>
      </w:pPr>
      <w:r>
        <w:separator/>
      </w:r>
    </w:p>
  </w:footnote>
  <w:footnote w:type="continuationSeparator" w:id="0">
    <w:p w14:paraId="493E1980" w14:textId="77777777" w:rsidR="00642D45" w:rsidRDefault="00642D45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73CE"/>
    <w:rsid w:val="0004119A"/>
    <w:rsid w:val="000C0668"/>
    <w:rsid w:val="000D067D"/>
    <w:rsid w:val="00101377"/>
    <w:rsid w:val="00143ACC"/>
    <w:rsid w:val="0017380B"/>
    <w:rsid w:val="00182A6B"/>
    <w:rsid w:val="001A78A3"/>
    <w:rsid w:val="001C6FC7"/>
    <w:rsid w:val="001D2103"/>
    <w:rsid w:val="0021135B"/>
    <w:rsid w:val="00246172"/>
    <w:rsid w:val="002508F1"/>
    <w:rsid w:val="002C0287"/>
    <w:rsid w:val="003548CC"/>
    <w:rsid w:val="00365CEE"/>
    <w:rsid w:val="003742B9"/>
    <w:rsid w:val="003F0682"/>
    <w:rsid w:val="004441E1"/>
    <w:rsid w:val="0045671D"/>
    <w:rsid w:val="004668B4"/>
    <w:rsid w:val="00466FE1"/>
    <w:rsid w:val="004A42B4"/>
    <w:rsid w:val="004B1B25"/>
    <w:rsid w:val="004D7973"/>
    <w:rsid w:val="004E5D32"/>
    <w:rsid w:val="004E6303"/>
    <w:rsid w:val="0053265E"/>
    <w:rsid w:val="0055385F"/>
    <w:rsid w:val="00566D5A"/>
    <w:rsid w:val="005828A6"/>
    <w:rsid w:val="005C2BA5"/>
    <w:rsid w:val="00621871"/>
    <w:rsid w:val="00642D45"/>
    <w:rsid w:val="00686FEA"/>
    <w:rsid w:val="0069768B"/>
    <w:rsid w:val="006F068A"/>
    <w:rsid w:val="006F0ED0"/>
    <w:rsid w:val="00714FB0"/>
    <w:rsid w:val="00753C57"/>
    <w:rsid w:val="00756DE5"/>
    <w:rsid w:val="00784320"/>
    <w:rsid w:val="00797A11"/>
    <w:rsid w:val="007A28CF"/>
    <w:rsid w:val="007A7614"/>
    <w:rsid w:val="0080598B"/>
    <w:rsid w:val="00827A39"/>
    <w:rsid w:val="00840853"/>
    <w:rsid w:val="00854E5E"/>
    <w:rsid w:val="008820D7"/>
    <w:rsid w:val="0088692A"/>
    <w:rsid w:val="008A33C7"/>
    <w:rsid w:val="008B0B92"/>
    <w:rsid w:val="008B1E2B"/>
    <w:rsid w:val="008B49C5"/>
    <w:rsid w:val="008C28AF"/>
    <w:rsid w:val="00926D95"/>
    <w:rsid w:val="00963B34"/>
    <w:rsid w:val="00965B04"/>
    <w:rsid w:val="009B5BB9"/>
    <w:rsid w:val="009C4D06"/>
    <w:rsid w:val="009E00F4"/>
    <w:rsid w:val="009E7332"/>
    <w:rsid w:val="00A2185C"/>
    <w:rsid w:val="00A41242"/>
    <w:rsid w:val="00A6461A"/>
    <w:rsid w:val="00A654F3"/>
    <w:rsid w:val="00A873E7"/>
    <w:rsid w:val="00A9718D"/>
    <w:rsid w:val="00AB1A59"/>
    <w:rsid w:val="00AB580B"/>
    <w:rsid w:val="00AE10EB"/>
    <w:rsid w:val="00AE4C9F"/>
    <w:rsid w:val="00B369A3"/>
    <w:rsid w:val="00B421E2"/>
    <w:rsid w:val="00BA5751"/>
    <w:rsid w:val="00BE1CEB"/>
    <w:rsid w:val="00BF702A"/>
    <w:rsid w:val="00C06D43"/>
    <w:rsid w:val="00C174F9"/>
    <w:rsid w:val="00C24746"/>
    <w:rsid w:val="00C34319"/>
    <w:rsid w:val="00C86819"/>
    <w:rsid w:val="00C87674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A4E58"/>
    <w:rsid w:val="00DE5CA5"/>
    <w:rsid w:val="00E30FB1"/>
    <w:rsid w:val="00E37B2B"/>
    <w:rsid w:val="00E95127"/>
    <w:rsid w:val="00EA7060"/>
    <w:rsid w:val="00EA792F"/>
    <w:rsid w:val="00EE470C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F81BA-5943-4D15-B72D-DEDFA4F72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9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25</cp:revision>
  <cp:lastPrinted>2023-01-14T11:55:00Z</cp:lastPrinted>
  <dcterms:created xsi:type="dcterms:W3CDTF">2023-01-08T10:07:00Z</dcterms:created>
  <dcterms:modified xsi:type="dcterms:W3CDTF">2023-01-19T06:04:00Z</dcterms:modified>
</cp:coreProperties>
</file>